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413C" w:rsidRDefault="00D5413C">
      <w:pPr>
        <w:pStyle w:val="Photo"/>
      </w:pPr>
      <w:bookmarkStart w:id="0" w:name="_Toc321147011"/>
      <w:bookmarkStart w:id="1" w:name="_Toc318189312"/>
      <w:bookmarkStart w:id="2" w:name="_Toc318188327"/>
      <w:bookmarkStart w:id="3" w:name="_Toc318188227"/>
      <w:bookmarkStart w:id="4" w:name="_Toc321147149"/>
      <w:r>
        <w:rPr>
          <w:noProof/>
          <w:lang w:eastAsia="en-US"/>
        </w:rPr>
        <w:drawing>
          <wp:inline distT="0" distB="0" distL="0" distR="0" wp14:anchorId="41E1850F" wp14:editId="03BA69C5">
            <wp:extent cx="3611880" cy="361188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istory_Cover_Imag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361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38F6" w:rsidRDefault="004976C5" w:rsidP="00D5413C">
      <w:pPr>
        <w:pStyle w:val="Title"/>
      </w:pPr>
      <w:r>
        <w:t>Flash Memory on Firmware as Block Device</w:t>
      </w:r>
    </w:p>
    <w:p w:rsidR="004976C5" w:rsidRPr="004976C5" w:rsidRDefault="004976C5" w:rsidP="003422FF">
      <w:pPr>
        <w:pStyle w:val="ContactInfo"/>
        <w:rPr>
          <w:sz w:val="24"/>
        </w:rPr>
      </w:pPr>
      <w:r w:rsidRPr="004976C5">
        <w:rPr>
          <w:sz w:val="24"/>
        </w:rPr>
        <w:t>Sambit Patra(Id:2018H1400182P), Shiva Tripathy(Id:2014HS400401P), Perumalla Deepak(Id:2018H1400183P)</w:t>
      </w:r>
      <w:r w:rsidR="00D5413C" w:rsidRPr="004976C5">
        <w:rPr>
          <w:sz w:val="24"/>
        </w:rPr>
        <w:t xml:space="preserve"> | </w:t>
      </w:r>
      <w:r w:rsidRPr="004976C5">
        <w:rPr>
          <w:sz w:val="24"/>
        </w:rPr>
        <w:t>EEE G547- Device Drivers</w:t>
      </w:r>
      <w:r w:rsidR="00D5413C" w:rsidRPr="004976C5">
        <w:rPr>
          <w:sz w:val="24"/>
        </w:rPr>
        <w:t xml:space="preserve"> | </w:t>
      </w:r>
      <w:r w:rsidRPr="004976C5">
        <w:rPr>
          <w:sz w:val="24"/>
        </w:rPr>
        <w:t>28/04/2019</w:t>
      </w:r>
    </w:p>
    <w:p w:rsidR="003422FF" w:rsidRDefault="003422FF" w:rsidP="003422FF">
      <w:pPr>
        <w:pStyle w:val="ContactInfo"/>
      </w:pPr>
      <w:r>
        <w:br w:type="page"/>
      </w:r>
    </w:p>
    <w:p w:rsidR="004976C5" w:rsidRPr="004976C5" w:rsidRDefault="004976C5" w:rsidP="004976C5">
      <w:pPr>
        <w:pStyle w:val="Heading1"/>
      </w:pPr>
      <w:r>
        <w:lastRenderedPageBreak/>
        <w:t>Summary</w:t>
      </w:r>
    </w:p>
    <w:p w:rsidR="00BE561B" w:rsidRDefault="004976C5" w:rsidP="003D2470">
      <w:pPr>
        <w:jc w:val="both"/>
      </w:pPr>
      <w:r>
        <w:t>In</w:t>
      </w:r>
      <w:r w:rsidR="007E07CF">
        <w:t xml:space="preserve"> this project, </w:t>
      </w:r>
      <w:r w:rsidR="003D2470">
        <w:t xml:space="preserve">the USB API is used to write and read into the flash memory of the LPC2148 microcontroller. First, the LPC2148 is converted into a USB Mass Storage device(MSD) by </w:t>
      </w:r>
      <w:r w:rsidR="0069652F">
        <w:t>making changes in the device firmware and USB</w:t>
      </w:r>
      <w:r w:rsidR="003D2470">
        <w:t xml:space="preserve"> descriptors. Then a</w:t>
      </w:r>
      <w:r w:rsidR="0047170A">
        <w:t xml:space="preserve"> loadable</w:t>
      </w:r>
      <w:r w:rsidR="003D2470">
        <w:t xml:space="preserve"> USB driver module is built to communicate wi</w:t>
      </w:r>
      <w:r w:rsidR="005950A4">
        <w:t>th the USB MSD. The module uses</w:t>
      </w:r>
      <w:r w:rsidR="003D2470">
        <w:t xml:space="preserve"> SCSI commands inside bloc</w:t>
      </w:r>
      <w:r w:rsidR="0047170A">
        <w:t>k function to transfer data over the bulk</w:t>
      </w:r>
      <w:r w:rsidR="003D2470">
        <w:t xml:space="preserve"> Endpoint.</w:t>
      </w:r>
      <w:r w:rsidR="00BE561B">
        <w:t xml:space="preserve"> The read and write sector requests are conveyed</w:t>
      </w:r>
      <w:r w:rsidR="003D2470">
        <w:t xml:space="preserve"> </w:t>
      </w:r>
      <w:r w:rsidR="00BE561B">
        <w:t>through these commands.</w:t>
      </w:r>
    </w:p>
    <w:p w:rsidR="003D2470" w:rsidRDefault="00BE561B" w:rsidP="003D2470">
      <w:pPr>
        <w:jc w:val="both"/>
      </w:pPr>
      <w:r>
        <w:t>SCSI</w:t>
      </w:r>
      <w:r w:rsidR="003D2470">
        <w:t xml:space="preserve"> commands are sent using wrapper function,</w:t>
      </w:r>
      <w:r w:rsidR="005950A4">
        <w:t xml:space="preserve"> </w:t>
      </w:r>
      <w:r w:rsidR="003D2470">
        <w:t>i.e Command Block Wrapper(CBW) and the device acknowledges</w:t>
      </w:r>
      <w:r>
        <w:t xml:space="preserve"> the same</w:t>
      </w:r>
      <w:r w:rsidR="003D2470">
        <w:t xml:space="preserve"> by sending back Command Status Wrapper(CSW).  </w:t>
      </w:r>
      <w:r>
        <w:t>Interpretation of the incoming command</w:t>
      </w:r>
      <w:r w:rsidR="003D2470">
        <w:t xml:space="preserve"> is </w:t>
      </w:r>
      <w:r>
        <w:t>implemented o</w:t>
      </w:r>
      <w:r w:rsidR="003D2470">
        <w:t xml:space="preserve">n the firmware </w:t>
      </w:r>
      <w:r>
        <w:t xml:space="preserve">side, so as </w:t>
      </w:r>
      <w:r w:rsidR="003D2470">
        <w:t xml:space="preserve">to </w:t>
      </w:r>
      <w:r>
        <w:t xml:space="preserve">access </w:t>
      </w:r>
      <w:r w:rsidR="003D2470">
        <w:t>the</w:t>
      </w:r>
      <w:r>
        <w:t xml:space="preserve"> flash memory for</w:t>
      </w:r>
      <w:r w:rsidR="003D2470">
        <w:t xml:space="preserve"> writing or reading into the sectors</w:t>
      </w:r>
      <w:r>
        <w:t xml:space="preserve"> and return back the asked data from host</w:t>
      </w:r>
      <w:r w:rsidR="00974F19">
        <w:t xml:space="preserve">  </w:t>
      </w:r>
      <w:r w:rsidR="003D2470">
        <w:t>. The firmware part includes mscuser.c which impl</w:t>
      </w:r>
      <w:r w:rsidR="00D4483F">
        <w:t xml:space="preserve">ements multiple states such as </w:t>
      </w:r>
      <w:r w:rsidR="003D2470">
        <w:t xml:space="preserve">CBW, Data and CSW and depending on the values of the bulk_stage. diskimg.c file contains the flash initialization data to write into MBR. </w:t>
      </w:r>
    </w:p>
    <w:p w:rsidR="00D5413C" w:rsidRDefault="003D2470" w:rsidP="003D2470">
      <w:pPr>
        <w:jc w:val="both"/>
      </w:pPr>
      <w:r>
        <w:t xml:space="preserve"> </w:t>
      </w:r>
    </w:p>
    <w:p w:rsidR="00D5413C" w:rsidRDefault="005B412D" w:rsidP="00D5413C">
      <w:pPr>
        <w:pStyle w:val="Heading2"/>
      </w:pPr>
      <w:r>
        <w:t>Firmware</w:t>
      </w:r>
    </w:p>
    <w:p w:rsidR="00D4483F" w:rsidRPr="00D4483F" w:rsidRDefault="00D4483F" w:rsidP="00D4483F">
      <w:pPr>
        <w:rPr>
          <w:u w:val="single"/>
        </w:rPr>
      </w:pPr>
      <w:r w:rsidRPr="00D4483F">
        <w:rPr>
          <w:u w:val="single"/>
        </w:rPr>
        <w:t>Steps to build:</w:t>
      </w:r>
    </w:p>
    <w:p w:rsidR="00D4483F" w:rsidRDefault="005B412D" w:rsidP="005B412D">
      <w:r>
        <w:t>F</w:t>
      </w:r>
      <w:bookmarkEnd w:id="0"/>
      <w:bookmarkEnd w:id="1"/>
      <w:bookmarkEnd w:id="2"/>
      <w:bookmarkEnd w:id="3"/>
      <w:bookmarkEnd w:id="4"/>
      <w:r>
        <w:t>irmware</w:t>
      </w:r>
      <w:r w:rsidR="00870981">
        <w:t xml:space="preserve"> files</w:t>
      </w:r>
      <w:bookmarkStart w:id="5" w:name="_GoBack"/>
      <w:bookmarkEnd w:id="5"/>
      <w:r>
        <w:t xml:space="preserve"> are uploa</w:t>
      </w:r>
      <w:r w:rsidR="005950A4">
        <w:t xml:space="preserve">ded in the respective directory on github. </w:t>
      </w:r>
    </w:p>
    <w:p w:rsidR="00D4483F" w:rsidRDefault="005950A4" w:rsidP="00D4483F">
      <w:pPr>
        <w:pStyle w:val="ListParagraph"/>
        <w:numPr>
          <w:ilvl w:val="0"/>
          <w:numId w:val="21"/>
        </w:numPr>
      </w:pPr>
      <w:r>
        <w:t xml:space="preserve">In order convert LPC to mass storage, Keil uVision software is required </w:t>
      </w:r>
      <w:r w:rsidR="00D4483F">
        <w:t>to build the files along with the library present in it.</w:t>
      </w:r>
    </w:p>
    <w:p w:rsidR="00D4483F" w:rsidRDefault="00D4483F" w:rsidP="00D4483F">
      <w:pPr>
        <w:pStyle w:val="ListParagraph"/>
        <w:numPr>
          <w:ilvl w:val="0"/>
          <w:numId w:val="21"/>
        </w:numPr>
      </w:pPr>
      <w:r>
        <w:t xml:space="preserve">Flash the generated hex file using flash magic onto the LPC device. </w:t>
      </w:r>
    </w:p>
    <w:p w:rsidR="001638F6" w:rsidRDefault="00D4483F" w:rsidP="00D4483F">
      <w:pPr>
        <w:pStyle w:val="ListParagraph"/>
        <w:numPr>
          <w:ilvl w:val="0"/>
          <w:numId w:val="21"/>
        </w:numPr>
      </w:pPr>
      <w:r>
        <w:t>Disconnect the device and reconnect after 10 seconds.</w:t>
      </w:r>
    </w:p>
    <w:p w:rsidR="00D4483F" w:rsidRDefault="00D4483F" w:rsidP="00D4483F">
      <w:pPr>
        <w:pStyle w:val="ListParagraph"/>
        <w:numPr>
          <w:ilvl w:val="0"/>
          <w:numId w:val="21"/>
        </w:numPr>
      </w:pPr>
      <w:r>
        <w:t>Go to Device Manager and verify that the device is recognized as a mass storage device.</w:t>
      </w:r>
    </w:p>
    <w:p w:rsidR="00B751D7" w:rsidRDefault="00D4483F" w:rsidP="00B751D7">
      <w:pPr>
        <w:pStyle w:val="ListParagraph"/>
        <w:numPr>
          <w:ilvl w:val="0"/>
          <w:numId w:val="21"/>
        </w:numPr>
      </w:pPr>
      <w:r>
        <w:t>In Linux, the logs can also be used to verify the same. The VID and PID number of device can be extracted from the logs, generated using $ dmesg.</w:t>
      </w:r>
    </w:p>
    <w:p w:rsidR="00E90A5D" w:rsidRDefault="00E90A5D" w:rsidP="00B751D7"/>
    <w:p w:rsidR="00E90A5D" w:rsidRDefault="00E90A5D" w:rsidP="00B751D7"/>
    <w:p w:rsidR="00E90A5D" w:rsidRDefault="00E90A5D" w:rsidP="00B751D7"/>
    <w:p w:rsidR="00E90A5D" w:rsidRDefault="00E90A5D" w:rsidP="00B751D7"/>
    <w:p w:rsidR="00E90A5D" w:rsidRDefault="00E90A5D" w:rsidP="00B751D7"/>
    <w:p w:rsidR="00E90A5D" w:rsidRDefault="00E90A5D" w:rsidP="00B751D7"/>
    <w:p w:rsidR="00E90A5D" w:rsidRDefault="00E90A5D" w:rsidP="00B751D7"/>
    <w:p w:rsidR="00B751D7" w:rsidRDefault="00B751D7" w:rsidP="00B751D7">
      <w:r>
        <w:lastRenderedPageBreak/>
        <w:t>The main source files in the firmware are as follows:</w:t>
      </w:r>
    </w:p>
    <w:p w:rsidR="00B751D7" w:rsidRDefault="00B751D7" w:rsidP="00B751D7">
      <w:pPr>
        <w:pStyle w:val="ListParagraph"/>
        <w:numPr>
          <w:ilvl w:val="0"/>
          <w:numId w:val="22"/>
        </w:numPr>
      </w:pPr>
      <w:r>
        <w:t>Usbdesc.c: this c files contains all the descriptors like device, configuration, interface and endpoint.</w:t>
      </w:r>
    </w:p>
    <w:p w:rsidR="00B751D7" w:rsidRDefault="00B751D7" w:rsidP="00B751D7">
      <w:pPr>
        <w:pStyle w:val="ListParagraph"/>
        <w:numPr>
          <w:ilvl w:val="0"/>
          <w:numId w:val="22"/>
        </w:numPr>
      </w:pPr>
      <w:r>
        <w:t>Msc.h: all the SCSI commands supported in the device are listed in this header file along with the wrappers of CBW and CSW.</w:t>
      </w:r>
    </w:p>
    <w:p w:rsidR="00B751D7" w:rsidRDefault="00B751D7" w:rsidP="00B751D7">
      <w:pPr>
        <w:pStyle w:val="ListParagraph"/>
        <w:numPr>
          <w:ilvl w:val="0"/>
          <w:numId w:val="22"/>
        </w:numPr>
      </w:pPr>
      <w:r>
        <w:t>Mscuser.c: the state diagram following the sequence of :</w:t>
      </w:r>
    </w:p>
    <w:p w:rsidR="00B751D7" w:rsidRDefault="00B751D7" w:rsidP="00B751D7">
      <w:pPr>
        <w:pStyle w:val="ListParagraph"/>
      </w:pPr>
    </w:p>
    <w:p w:rsidR="00D4483F" w:rsidRDefault="00E90A5D" w:rsidP="007312DA">
      <w:pPr>
        <w:pStyle w:val="ListParagraph"/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028825</wp:posOffset>
                </wp:positionH>
                <wp:positionV relativeFrom="paragraph">
                  <wp:posOffset>42545</wp:posOffset>
                </wp:positionV>
                <wp:extent cx="971550" cy="47625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4762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A5D" w:rsidRDefault="00E90A5D" w:rsidP="00E90A5D">
                            <w:pPr>
                              <w:jc w:val="center"/>
                            </w:pPr>
                            <w:r>
                              <w:t>Get_CB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6" style="position:absolute;left:0;text-align:left;margin-left:159.75pt;margin-top:3.35pt;width:76.5pt;height:3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" fillcolor="white [3201]" strokecolor="#5f7791 [3209]" strokeweight="2pt">
                <v:textbox>
                  <w:txbxContent>
                    <w:p w:rsidR="00E90A5D" w:rsidRDefault="00E90A5D" w:rsidP="00E90A5D">
                      <w:pPr>
                        <w:jc w:val="center"/>
                      </w:pPr>
                      <w:r>
                        <w:t>Get_CBW</w:t>
                      </w:r>
                    </w:p>
                  </w:txbxContent>
                </v:textbox>
              </v:rect>
            </w:pict>
          </mc:Fallback>
        </mc:AlternateContent>
      </w:r>
    </w:p>
    <w:p w:rsidR="00B751D7" w:rsidRDefault="00B751D7" w:rsidP="007312DA">
      <w:pPr>
        <w:pStyle w:val="ListParagraph"/>
      </w:pPr>
    </w:p>
    <w:p w:rsidR="008B7BB2" w:rsidRDefault="003A6E8A" w:rsidP="007312DA">
      <w:pPr>
        <w:pStyle w:val="ListParagraph"/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873C3EF" wp14:editId="0C30A4BC">
                <wp:simplePos x="0" y="0"/>
                <wp:positionH relativeFrom="column">
                  <wp:posOffset>1543050</wp:posOffset>
                </wp:positionH>
                <wp:positionV relativeFrom="paragraph">
                  <wp:posOffset>1267460</wp:posOffset>
                </wp:positionV>
                <wp:extent cx="95250" cy="161925"/>
                <wp:effectExtent l="57150" t="19050" r="38100" b="47625"/>
                <wp:wrapNone/>
                <wp:docPr id="28" name="Down Arrow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61925"/>
                        </a:xfrm>
                        <a:prstGeom prst="downArrow">
                          <a:avLst/>
                        </a:prstGeom>
                        <a:ln w="28575"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BEF79C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28" o:spid="_x0000_s1026" type="#_x0000_t67" style="position:absolute;margin-left:121.5pt;margin-top:99.8pt;width:7.5pt;height:12.7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" adj="15247" fillcolor="black [3200]" strokecolor="black [1600]" strokeweight="2.25pt"/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>
                <wp:simplePos x="0" y="0"/>
                <wp:positionH relativeFrom="margin">
                  <wp:posOffset>1571625</wp:posOffset>
                </wp:positionH>
                <wp:positionV relativeFrom="paragraph">
                  <wp:posOffset>1267459</wp:posOffset>
                </wp:positionV>
                <wp:extent cx="2171700" cy="0"/>
                <wp:effectExtent l="57150" t="38100" r="57150" b="952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7170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6F4F18" id="Straight Connector 27" o:spid="_x0000_s1026" style="position:absolute;flip:y;z-index:251702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3.75pt,99.8pt" to="294.75pt,9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" strokecolor="black [3200]" strokeweight="3pt">
                <v:shadow on="t" color="black" opacity="22937f" origin=",.5" offset="0,.63889mm"/>
                <w10:wrap anchorx="margin"/>
              </v:line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4AB26AC" wp14:editId="04F74664">
                <wp:simplePos x="0" y="0"/>
                <wp:positionH relativeFrom="column">
                  <wp:posOffset>3667125</wp:posOffset>
                </wp:positionH>
                <wp:positionV relativeFrom="paragraph">
                  <wp:posOffset>1267460</wp:posOffset>
                </wp:positionV>
                <wp:extent cx="95250" cy="161925"/>
                <wp:effectExtent l="19050" t="0" r="38100" b="47625"/>
                <wp:wrapNone/>
                <wp:docPr id="29" name="Down Arrow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6192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BA8E97" id="Down Arrow 29" o:spid="_x0000_s1026" type="#_x0000_t67" style="position:absolute;margin-left:288.75pt;margin-top:99.8pt;width:7.5pt;height:12.7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" adj="15247" fillcolor="black [3200]" strokecolor="black [1600]" strokeweight="2pt"/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C7F3E19" wp14:editId="587DFF4D">
                <wp:simplePos x="0" y="0"/>
                <wp:positionH relativeFrom="column">
                  <wp:posOffset>2466976</wp:posOffset>
                </wp:positionH>
                <wp:positionV relativeFrom="paragraph">
                  <wp:posOffset>1076960</wp:posOffset>
                </wp:positionV>
                <wp:extent cx="95250" cy="161925"/>
                <wp:effectExtent l="19050" t="0" r="38100" b="47625"/>
                <wp:wrapNone/>
                <wp:docPr id="6" name="Down Arr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6192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98901" id="Down Arrow 6" o:spid="_x0000_s1026" type="#_x0000_t67" style="position:absolute;margin-left:194.25pt;margin-top:84.8pt;width:7.5pt;height:12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" adj="15247" fillcolor="black [3200]" strokecolor="black [1600]" strokeweight="2pt"/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049BA6E" wp14:editId="3781DE23">
                <wp:simplePos x="0" y="0"/>
                <wp:positionH relativeFrom="column">
                  <wp:posOffset>4010025</wp:posOffset>
                </wp:positionH>
                <wp:positionV relativeFrom="paragraph">
                  <wp:posOffset>5314315</wp:posOffset>
                </wp:positionV>
                <wp:extent cx="247650" cy="276225"/>
                <wp:effectExtent l="19050" t="0" r="19050" b="47625"/>
                <wp:wrapNone/>
                <wp:docPr id="26" name="Down Arrow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27622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A70563" id="Down Arrow 26" o:spid="_x0000_s1026" type="#_x0000_t67" style="position:absolute;margin-left:315.75pt;margin-top:418.45pt;width:19.5pt;height:21.7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" adj="11917" fillcolor="black [3200]" strokecolor="black [1600]" strokeweight="2pt"/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45DDEF8" wp14:editId="503FB938">
                <wp:simplePos x="0" y="0"/>
                <wp:positionH relativeFrom="column">
                  <wp:posOffset>352425</wp:posOffset>
                </wp:positionH>
                <wp:positionV relativeFrom="paragraph">
                  <wp:posOffset>5601335</wp:posOffset>
                </wp:positionV>
                <wp:extent cx="2019300" cy="752475"/>
                <wp:effectExtent l="0" t="0" r="19050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752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6E8A" w:rsidRDefault="003A6E8A" w:rsidP="003A6E8A">
                            <w:pPr>
                              <w:jc w:val="center"/>
                            </w:pPr>
                            <w:r>
                              <w:t>Acknowledge by</w:t>
                            </w:r>
                          </w:p>
                          <w:p w:rsidR="003A6E8A" w:rsidRDefault="003A6E8A" w:rsidP="003A6E8A">
                            <w:pPr>
                              <w:jc w:val="center"/>
                            </w:pPr>
                            <w:r>
                              <w:t>Sending CSW</w:t>
                            </w:r>
                          </w:p>
                          <w:p w:rsidR="003A6E8A" w:rsidRDefault="003A6E8A" w:rsidP="003A6E8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5DDEF8" id="Rectangle 15" o:spid="_x0000_s1027" style="position:absolute;left:0;text-align:left;margin-left:27.75pt;margin-top:441.05pt;width:159pt;height:59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" fillcolor="white [3201]" strokecolor="#5f7791 [3209]" strokeweight="2pt">
                <v:textbox>
                  <w:txbxContent>
                    <w:p w:rsidR="003A6E8A" w:rsidRDefault="003A6E8A" w:rsidP="003A6E8A">
                      <w:pPr>
                        <w:jc w:val="center"/>
                      </w:pPr>
                      <w:r>
                        <w:t>Acknowledge by</w:t>
                      </w:r>
                    </w:p>
                    <w:p w:rsidR="003A6E8A" w:rsidRDefault="003A6E8A" w:rsidP="003A6E8A">
                      <w:pPr>
                        <w:jc w:val="center"/>
                      </w:pPr>
                      <w:r>
                        <w:t>Sending CSW</w:t>
                      </w:r>
                    </w:p>
                    <w:p w:rsidR="003A6E8A" w:rsidRDefault="003A6E8A" w:rsidP="003A6E8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C5E25FD" wp14:editId="72E45B69">
                <wp:simplePos x="0" y="0"/>
                <wp:positionH relativeFrom="column">
                  <wp:posOffset>4000500</wp:posOffset>
                </wp:positionH>
                <wp:positionV relativeFrom="paragraph">
                  <wp:posOffset>4085590</wp:posOffset>
                </wp:positionV>
                <wp:extent cx="247650" cy="276225"/>
                <wp:effectExtent l="19050" t="0" r="19050" b="47625"/>
                <wp:wrapNone/>
                <wp:docPr id="25" name="Down Arrow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27622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B332EE" id="Down Arrow 25" o:spid="_x0000_s1026" type="#_x0000_t67" style="position:absolute;margin-left:315pt;margin-top:321.7pt;width:19.5pt;height:21.7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" adj="11917" fillcolor="black [3200]" strokecolor="black [1600]" strokeweight="2pt"/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6A81671" wp14:editId="1971BFD9">
                <wp:simplePos x="0" y="0"/>
                <wp:positionH relativeFrom="column">
                  <wp:posOffset>3962400</wp:posOffset>
                </wp:positionH>
                <wp:positionV relativeFrom="paragraph">
                  <wp:posOffset>2971165</wp:posOffset>
                </wp:positionV>
                <wp:extent cx="247650" cy="276225"/>
                <wp:effectExtent l="19050" t="0" r="19050" b="47625"/>
                <wp:wrapNone/>
                <wp:docPr id="24" name="Down Arrow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27622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61DE9C" id="Down Arrow 24" o:spid="_x0000_s1026" type="#_x0000_t67" style="position:absolute;margin-left:312pt;margin-top:233.95pt;width:19.5pt;height:21.7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" adj="11917" fillcolor="black [3200]" strokecolor="black [1600]" strokeweight="2pt"/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1F93488" wp14:editId="4061180D">
                <wp:simplePos x="0" y="0"/>
                <wp:positionH relativeFrom="column">
                  <wp:posOffset>3933825</wp:posOffset>
                </wp:positionH>
                <wp:positionV relativeFrom="paragraph">
                  <wp:posOffset>1932940</wp:posOffset>
                </wp:positionV>
                <wp:extent cx="247650" cy="276225"/>
                <wp:effectExtent l="19050" t="0" r="19050" b="47625"/>
                <wp:wrapNone/>
                <wp:docPr id="23" name="Down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27622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F799B0" id="Down Arrow 23" o:spid="_x0000_s1026" type="#_x0000_t67" style="position:absolute;margin-left:309.75pt;margin-top:152.2pt;width:19.5pt;height:21.7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" adj="11917" fillcolor="black [3200]" strokecolor="black [1600]" strokeweight="2pt"/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F5B16F7" wp14:editId="448CDA98">
                <wp:simplePos x="0" y="0"/>
                <wp:positionH relativeFrom="column">
                  <wp:posOffset>3076575</wp:posOffset>
                </wp:positionH>
                <wp:positionV relativeFrom="paragraph">
                  <wp:posOffset>5601335</wp:posOffset>
                </wp:positionV>
                <wp:extent cx="2019300" cy="752475"/>
                <wp:effectExtent l="0" t="0" r="19050" b="2857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752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6E8A" w:rsidRDefault="003A6E8A" w:rsidP="003A6E8A">
                            <w:pPr>
                              <w:jc w:val="center"/>
                            </w:pPr>
                            <w:r>
                              <w:t>Acknowledge by</w:t>
                            </w:r>
                          </w:p>
                          <w:p w:rsidR="003A6E8A" w:rsidRDefault="003A6E8A" w:rsidP="003A6E8A">
                            <w:pPr>
                              <w:jc w:val="center"/>
                            </w:pPr>
                            <w:r>
                              <w:t>Sending CSW</w:t>
                            </w:r>
                          </w:p>
                          <w:p w:rsidR="003A6E8A" w:rsidRDefault="003A6E8A" w:rsidP="003A6E8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5B16F7" id="Rectangle 22" o:spid="_x0000_s1028" style="position:absolute;left:0;text-align:left;margin-left:242.25pt;margin-top:441.05pt;width:159pt;height:59.2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" fillcolor="white [3201]" strokecolor="#5f7791 [3209]" strokeweight="2pt">
                <v:textbox>
                  <w:txbxContent>
                    <w:p w:rsidR="003A6E8A" w:rsidRDefault="003A6E8A" w:rsidP="003A6E8A">
                      <w:pPr>
                        <w:jc w:val="center"/>
                      </w:pPr>
                      <w:r>
                        <w:t>Acknowledge by</w:t>
                      </w:r>
                    </w:p>
                    <w:p w:rsidR="003A6E8A" w:rsidRDefault="003A6E8A" w:rsidP="003A6E8A">
                      <w:pPr>
                        <w:jc w:val="center"/>
                      </w:pPr>
                      <w:r>
                        <w:t>Sending CSW</w:t>
                      </w:r>
                    </w:p>
                    <w:p w:rsidR="003A6E8A" w:rsidRDefault="003A6E8A" w:rsidP="003A6E8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CACD34D" wp14:editId="3D331A9F">
                <wp:simplePos x="0" y="0"/>
                <wp:positionH relativeFrom="column">
                  <wp:posOffset>3048000</wp:posOffset>
                </wp:positionH>
                <wp:positionV relativeFrom="paragraph">
                  <wp:posOffset>4401185</wp:posOffset>
                </wp:positionV>
                <wp:extent cx="2019300" cy="885825"/>
                <wp:effectExtent l="0" t="0" r="19050" b="2857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8858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6E8A" w:rsidRDefault="003A6E8A" w:rsidP="00E90A5D">
                            <w:pPr>
                              <w:jc w:val="center"/>
                            </w:pPr>
                            <w:r>
                              <w:t>Trigger event from out endpoint,</w:t>
                            </w:r>
                          </w:p>
                          <w:p w:rsidR="003A6E8A" w:rsidRDefault="003A6E8A" w:rsidP="00E90A5D">
                            <w:pPr>
                              <w:jc w:val="center"/>
                            </w:pPr>
                            <w:r>
                              <w:t>Stage=Set_CSW</w:t>
                            </w:r>
                          </w:p>
                          <w:p w:rsidR="003A6E8A" w:rsidRDefault="003A6E8A" w:rsidP="00E90A5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ACD34D" id="Rectangle 21" o:spid="_x0000_s1029" style="position:absolute;left:0;text-align:left;margin-left:240pt;margin-top:346.55pt;width:159pt;height:69.7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" fillcolor="white [3201]" strokecolor="#5f7791 [3209]" strokeweight="2pt">
                <v:textbox>
                  <w:txbxContent>
                    <w:p w:rsidR="003A6E8A" w:rsidRDefault="003A6E8A" w:rsidP="00E90A5D">
                      <w:pPr>
                        <w:jc w:val="center"/>
                      </w:pPr>
                      <w:r>
                        <w:t>Trigger event from out endpoint,</w:t>
                      </w:r>
                    </w:p>
                    <w:p w:rsidR="003A6E8A" w:rsidRDefault="003A6E8A" w:rsidP="00E90A5D">
                      <w:pPr>
                        <w:jc w:val="center"/>
                      </w:pPr>
                      <w:r>
                        <w:t>Stage=Set_CSW</w:t>
                      </w:r>
                    </w:p>
                    <w:p w:rsidR="003A6E8A" w:rsidRDefault="003A6E8A" w:rsidP="00E90A5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68329FD" wp14:editId="70EE80F6">
                <wp:simplePos x="0" y="0"/>
                <wp:positionH relativeFrom="column">
                  <wp:posOffset>3076575</wp:posOffset>
                </wp:positionH>
                <wp:positionV relativeFrom="paragraph">
                  <wp:posOffset>3267710</wp:posOffset>
                </wp:positionV>
                <wp:extent cx="2019300" cy="790575"/>
                <wp:effectExtent l="0" t="0" r="19050" b="285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7905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6E8A" w:rsidRDefault="003A6E8A" w:rsidP="00E90A5D">
                            <w:pPr>
                              <w:jc w:val="center"/>
                            </w:pPr>
                            <w:r>
                              <w:t xml:space="preserve">Perform write on </w:t>
                            </w:r>
                          </w:p>
                          <w:p w:rsidR="003A6E8A" w:rsidRDefault="003A6E8A" w:rsidP="00E90A5D">
                            <w:pPr>
                              <w:jc w:val="center"/>
                            </w:pPr>
                            <w:r>
                              <w:t>Flash memory</w:t>
                            </w:r>
                          </w:p>
                          <w:p w:rsidR="003A6E8A" w:rsidRDefault="003A6E8A" w:rsidP="00E90A5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8329FD" id="Rectangle 18" o:spid="_x0000_s1030" style="position:absolute;left:0;text-align:left;margin-left:242.25pt;margin-top:257.3pt;width:159pt;height:62.2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" fillcolor="white [3201]" strokecolor="#5f7791 [3209]" strokeweight="2pt">
                <v:textbox>
                  <w:txbxContent>
                    <w:p w:rsidR="003A6E8A" w:rsidRDefault="003A6E8A" w:rsidP="00E90A5D">
                      <w:pPr>
                        <w:jc w:val="center"/>
                      </w:pPr>
                      <w:r>
                        <w:t xml:space="preserve">Perform write on </w:t>
                      </w:r>
                    </w:p>
                    <w:p w:rsidR="003A6E8A" w:rsidRDefault="003A6E8A" w:rsidP="00E90A5D">
                      <w:pPr>
                        <w:jc w:val="center"/>
                      </w:pPr>
                      <w:r>
                        <w:t>Flash memory</w:t>
                      </w:r>
                    </w:p>
                    <w:p w:rsidR="003A6E8A" w:rsidRDefault="003A6E8A" w:rsidP="00E90A5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8BA88AE" wp14:editId="071A61CB">
                <wp:simplePos x="0" y="0"/>
                <wp:positionH relativeFrom="column">
                  <wp:posOffset>3133725</wp:posOffset>
                </wp:positionH>
                <wp:positionV relativeFrom="paragraph">
                  <wp:posOffset>2229486</wp:posOffset>
                </wp:positionV>
                <wp:extent cx="1866900" cy="742950"/>
                <wp:effectExtent l="0" t="0" r="19050" b="1905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7429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6E8A" w:rsidRDefault="003A6E8A" w:rsidP="00E90A5D">
                            <w:pPr>
                              <w:jc w:val="center"/>
                            </w:pPr>
                            <w:r>
                              <w:t>Bulk_Stage=Data_OUT</w:t>
                            </w:r>
                          </w:p>
                          <w:p w:rsidR="003A6E8A" w:rsidRDefault="003A6E8A" w:rsidP="003A6E8A">
                            <w:r>
                              <w:t xml:space="preserve">Go to </w:t>
                            </w:r>
                            <w:r w:rsidRPr="003A6E8A">
                              <w:t>MSC_MemoryWrite</w:t>
                            </w:r>
                          </w:p>
                          <w:p w:rsidR="003A6E8A" w:rsidRDefault="003A6E8A" w:rsidP="00E90A5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BA88AE" id="Rectangle 17" o:spid="_x0000_s1031" style="position:absolute;left:0;text-align:left;margin-left:246.75pt;margin-top:175.55pt;width:147pt;height:58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" fillcolor="white [3201]" strokecolor="#5f7791 [3209]" strokeweight="2pt">
                <v:textbox>
                  <w:txbxContent>
                    <w:p w:rsidR="003A6E8A" w:rsidRDefault="003A6E8A" w:rsidP="00E90A5D">
                      <w:pPr>
                        <w:jc w:val="center"/>
                      </w:pPr>
                      <w:r>
                        <w:t>Bulk_Stage=Data_OUT</w:t>
                      </w:r>
                    </w:p>
                    <w:p w:rsidR="003A6E8A" w:rsidRDefault="003A6E8A" w:rsidP="003A6E8A">
                      <w:r>
                        <w:t xml:space="preserve">Go to </w:t>
                      </w:r>
                      <w:r w:rsidRPr="003A6E8A">
                        <w:t>MSC_MemoryWrite</w:t>
                      </w:r>
                    </w:p>
                    <w:p w:rsidR="003A6E8A" w:rsidRDefault="003A6E8A" w:rsidP="00E90A5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0285369" wp14:editId="6614CB5E">
                <wp:simplePos x="0" y="0"/>
                <wp:positionH relativeFrom="column">
                  <wp:posOffset>3438525</wp:posOffset>
                </wp:positionH>
                <wp:positionV relativeFrom="paragraph">
                  <wp:posOffset>1466215</wp:posOffset>
                </wp:positionV>
                <wp:extent cx="1219200" cy="457200"/>
                <wp:effectExtent l="0" t="0" r="19050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6E8A" w:rsidRDefault="003A6E8A" w:rsidP="003A6E8A">
                            <w:pPr>
                              <w:jc w:val="center"/>
                            </w:pPr>
                            <w:r>
                              <w:t xml:space="preserve">If </w:t>
                            </w:r>
                            <w:r>
                              <w:t>WRITE</w:t>
                            </w:r>
                            <w:r>
                              <w:t>(10):</w:t>
                            </w:r>
                          </w:p>
                          <w:p w:rsidR="003A6E8A" w:rsidRDefault="003A6E8A" w:rsidP="003A6E8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285369" id="Rectangle 16" o:spid="_x0000_s1032" style="position:absolute;left:0;text-align:left;margin-left:270.75pt;margin-top:115.45pt;width:96pt;height:36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" fillcolor="white [3201]" strokecolor="#5f7791 [3209]" strokeweight="2pt">
                <v:textbox>
                  <w:txbxContent>
                    <w:p w:rsidR="003A6E8A" w:rsidRDefault="003A6E8A" w:rsidP="003A6E8A">
                      <w:pPr>
                        <w:jc w:val="center"/>
                      </w:pPr>
                      <w:r>
                        <w:t xml:space="preserve">If </w:t>
                      </w:r>
                      <w:r>
                        <w:t>WRITE</w:t>
                      </w:r>
                      <w:r>
                        <w:t>(10):</w:t>
                      </w:r>
                    </w:p>
                    <w:p w:rsidR="003A6E8A" w:rsidRDefault="003A6E8A" w:rsidP="003A6E8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15BC8B5" wp14:editId="592F8E8F">
                <wp:simplePos x="0" y="0"/>
                <wp:positionH relativeFrom="column">
                  <wp:posOffset>1257300</wp:posOffset>
                </wp:positionH>
                <wp:positionV relativeFrom="paragraph">
                  <wp:posOffset>5285740</wp:posOffset>
                </wp:positionV>
                <wp:extent cx="247650" cy="276225"/>
                <wp:effectExtent l="19050" t="0" r="19050" b="47625"/>
                <wp:wrapNone/>
                <wp:docPr id="14" name="Down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27622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C7A221" id="Down Arrow 14" o:spid="_x0000_s1026" type="#_x0000_t67" style="position:absolute;margin-left:99pt;margin-top:416.2pt;width:19.5pt;height:21.7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" adj="11917" fillcolor="black [3200]" strokecolor="black [1600]" strokeweight="2pt"/>
            </w:pict>
          </mc:Fallback>
        </mc:AlternateContent>
      </w:r>
      <w:r w:rsidR="00E90A5D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67B7BD7" wp14:editId="3A4ABEFF">
                <wp:simplePos x="0" y="0"/>
                <wp:positionH relativeFrom="column">
                  <wp:posOffset>371475</wp:posOffset>
                </wp:positionH>
                <wp:positionV relativeFrom="paragraph">
                  <wp:posOffset>4401185</wp:posOffset>
                </wp:positionV>
                <wp:extent cx="2019300" cy="885825"/>
                <wp:effectExtent l="0" t="0" r="1905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8858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A5D" w:rsidRDefault="00E90A5D" w:rsidP="00E90A5D">
                            <w:pPr>
                              <w:jc w:val="center"/>
                            </w:pPr>
                            <w:r>
                              <w:t>Trigger event from out endpoint,</w:t>
                            </w:r>
                          </w:p>
                          <w:p w:rsidR="00E90A5D" w:rsidRDefault="00E90A5D" w:rsidP="00E90A5D">
                            <w:pPr>
                              <w:jc w:val="center"/>
                            </w:pPr>
                            <w:r>
                              <w:t>Stage=Set_CSW</w:t>
                            </w:r>
                          </w:p>
                          <w:p w:rsidR="00E90A5D" w:rsidRDefault="00E90A5D" w:rsidP="00E90A5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7B7BD7" id="Rectangle 13" o:spid="_x0000_s1033" style="position:absolute;left:0;text-align:left;margin-left:29.25pt;margin-top:346.55pt;width:159pt;height:69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" fillcolor="white [3201]" strokecolor="#5f7791 [3209]" strokeweight="2pt">
                <v:textbox>
                  <w:txbxContent>
                    <w:p w:rsidR="00E90A5D" w:rsidRDefault="00E90A5D" w:rsidP="00E90A5D">
                      <w:pPr>
                        <w:jc w:val="center"/>
                      </w:pPr>
                      <w:r>
                        <w:t>Trigger event from out endpoint,</w:t>
                      </w:r>
                    </w:p>
                    <w:p w:rsidR="00E90A5D" w:rsidRDefault="00E90A5D" w:rsidP="00E90A5D">
                      <w:pPr>
                        <w:jc w:val="center"/>
                      </w:pPr>
                      <w:r>
                        <w:t>Stage=Set_CSW</w:t>
                      </w:r>
                    </w:p>
                    <w:p w:rsidR="00E90A5D" w:rsidRDefault="00E90A5D" w:rsidP="00E90A5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E90A5D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C92EA7A" wp14:editId="0B3A37DF">
                <wp:simplePos x="0" y="0"/>
                <wp:positionH relativeFrom="column">
                  <wp:posOffset>1257300</wp:posOffset>
                </wp:positionH>
                <wp:positionV relativeFrom="paragraph">
                  <wp:posOffset>4095115</wp:posOffset>
                </wp:positionV>
                <wp:extent cx="247650" cy="276225"/>
                <wp:effectExtent l="19050" t="0" r="19050" b="47625"/>
                <wp:wrapNone/>
                <wp:docPr id="12" name="Down Arrow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27622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629802" id="Down Arrow 12" o:spid="_x0000_s1026" type="#_x0000_t67" style="position:absolute;margin-left:99pt;margin-top:322.45pt;width:19.5pt;height:21.7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" adj="11917" fillcolor="black [3200]" strokecolor="black [1600]" strokeweight="2pt"/>
            </w:pict>
          </mc:Fallback>
        </mc:AlternateContent>
      </w:r>
      <w:r w:rsidR="00E90A5D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2F8D43" wp14:editId="234AEB0E">
                <wp:simplePos x="0" y="0"/>
                <wp:positionH relativeFrom="column">
                  <wp:posOffset>352425</wp:posOffset>
                </wp:positionH>
                <wp:positionV relativeFrom="paragraph">
                  <wp:posOffset>3296285</wp:posOffset>
                </wp:positionV>
                <wp:extent cx="2019300" cy="790575"/>
                <wp:effectExtent l="0" t="0" r="1905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7905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A5D" w:rsidRDefault="00E90A5D" w:rsidP="00E90A5D">
                            <w:pPr>
                              <w:jc w:val="center"/>
                            </w:pPr>
                            <w:r>
                              <w:t>Perform Write_endpoint</w:t>
                            </w:r>
                          </w:p>
                          <w:p w:rsidR="00E90A5D" w:rsidRDefault="00E90A5D" w:rsidP="00E90A5D">
                            <w:pPr>
                              <w:jc w:val="center"/>
                            </w:pPr>
                            <w:r>
                              <w:t>Stage= DATA_IN_LAST</w:t>
                            </w:r>
                          </w:p>
                          <w:p w:rsidR="00E90A5D" w:rsidRDefault="00E90A5D" w:rsidP="00E90A5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F8D43" id="Rectangle 10" o:spid="_x0000_s1034" style="position:absolute;left:0;text-align:left;margin-left:27.75pt;margin-top:259.55pt;width:159pt;height:62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" fillcolor="white [3201]" strokecolor="#5f7791 [3209]" strokeweight="2pt">
                <v:textbox>
                  <w:txbxContent>
                    <w:p w:rsidR="00E90A5D" w:rsidRDefault="00E90A5D" w:rsidP="00E90A5D">
                      <w:pPr>
                        <w:jc w:val="center"/>
                      </w:pPr>
                      <w:r>
                        <w:t>Perform Write_endpoint</w:t>
                      </w:r>
                    </w:p>
                    <w:p w:rsidR="00E90A5D" w:rsidRDefault="00E90A5D" w:rsidP="00E90A5D">
                      <w:pPr>
                        <w:jc w:val="center"/>
                      </w:pPr>
                      <w:r>
                        <w:t>Stage= DATA_IN_LAST</w:t>
                      </w:r>
                    </w:p>
                    <w:p w:rsidR="00E90A5D" w:rsidRDefault="00E90A5D" w:rsidP="00E90A5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E90A5D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C56AD08" wp14:editId="7438D15D">
                <wp:simplePos x="0" y="0"/>
                <wp:positionH relativeFrom="column">
                  <wp:posOffset>1219200</wp:posOffset>
                </wp:positionH>
                <wp:positionV relativeFrom="paragraph">
                  <wp:posOffset>2980690</wp:posOffset>
                </wp:positionV>
                <wp:extent cx="247650" cy="276225"/>
                <wp:effectExtent l="19050" t="0" r="19050" b="47625"/>
                <wp:wrapNone/>
                <wp:docPr id="11" name="Down Arrow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27622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AAE925" id="Down Arrow 11" o:spid="_x0000_s1026" type="#_x0000_t67" style="position:absolute;margin-left:96pt;margin-top:234.7pt;width:19.5pt;height:21.7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" adj="11917" fillcolor="black [3200]" strokecolor="black [1600]" strokeweight="2pt"/>
            </w:pict>
          </mc:Fallback>
        </mc:AlternateContent>
      </w:r>
      <w:r w:rsidR="00E90A5D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9751C01" wp14:editId="6CC01B31">
                <wp:simplePos x="0" y="0"/>
                <wp:positionH relativeFrom="column">
                  <wp:posOffset>495300</wp:posOffset>
                </wp:positionH>
                <wp:positionV relativeFrom="paragraph">
                  <wp:posOffset>2258059</wp:posOffset>
                </wp:positionV>
                <wp:extent cx="1752600" cy="714375"/>
                <wp:effectExtent l="0" t="0" r="19050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0" cy="7143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A5D" w:rsidRDefault="00E90A5D" w:rsidP="00E90A5D">
                            <w:pPr>
                              <w:jc w:val="center"/>
                            </w:pPr>
                            <w:r>
                              <w:t>Bulk_Stage=Data_IN</w:t>
                            </w:r>
                          </w:p>
                          <w:p w:rsidR="00E90A5D" w:rsidRDefault="00E90A5D" w:rsidP="00E90A5D">
                            <w:pPr>
                              <w:jc w:val="center"/>
                            </w:pPr>
                            <w:r>
                              <w:t>Go to Memory_Read()</w:t>
                            </w:r>
                          </w:p>
                          <w:p w:rsidR="00E90A5D" w:rsidRDefault="00E90A5D" w:rsidP="00E90A5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751C01" id="Rectangle 8" o:spid="_x0000_s1035" style="position:absolute;left:0;text-align:left;margin-left:39pt;margin-top:177.8pt;width:138pt;height:56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" fillcolor="white [3201]" strokecolor="#5f7791 [3209]" strokeweight="2pt">
                <v:textbox>
                  <w:txbxContent>
                    <w:p w:rsidR="00E90A5D" w:rsidRDefault="00E90A5D" w:rsidP="00E90A5D">
                      <w:pPr>
                        <w:jc w:val="center"/>
                      </w:pPr>
                      <w:r>
                        <w:t>Bulk_Stage=Data_IN</w:t>
                      </w:r>
                    </w:p>
                    <w:p w:rsidR="00E90A5D" w:rsidRDefault="00E90A5D" w:rsidP="00E90A5D">
                      <w:pPr>
                        <w:jc w:val="center"/>
                      </w:pPr>
                      <w:r>
                        <w:t>Go to Memory_Read()</w:t>
                      </w:r>
                    </w:p>
                    <w:p w:rsidR="00E90A5D" w:rsidRDefault="00E90A5D" w:rsidP="00E90A5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E90A5D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47F6ADE" wp14:editId="27338584">
                <wp:simplePos x="0" y="0"/>
                <wp:positionH relativeFrom="column">
                  <wp:posOffset>1209675</wp:posOffset>
                </wp:positionH>
                <wp:positionV relativeFrom="paragraph">
                  <wp:posOffset>1942465</wp:posOffset>
                </wp:positionV>
                <wp:extent cx="247650" cy="276225"/>
                <wp:effectExtent l="19050" t="0" r="19050" b="47625"/>
                <wp:wrapNone/>
                <wp:docPr id="9" name="Down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27622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D11A80" id="Down Arrow 9" o:spid="_x0000_s1026" type="#_x0000_t67" style="position:absolute;margin-left:95.25pt;margin-top:152.95pt;width:19.5pt;height:21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" adj="11917" fillcolor="black [3200]" strokecolor="black [1600]" strokeweight="2pt"/>
            </w:pict>
          </mc:Fallback>
        </mc:AlternateContent>
      </w:r>
      <w:r w:rsidR="00E90A5D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F4C493E" wp14:editId="3CA2A0AC">
                <wp:simplePos x="0" y="0"/>
                <wp:positionH relativeFrom="column">
                  <wp:posOffset>762000</wp:posOffset>
                </wp:positionH>
                <wp:positionV relativeFrom="paragraph">
                  <wp:posOffset>1477011</wp:posOffset>
                </wp:positionV>
                <wp:extent cx="1219200" cy="457200"/>
                <wp:effectExtent l="0" t="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457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A5D" w:rsidRDefault="00E90A5D" w:rsidP="00E90A5D">
                            <w:pPr>
                              <w:jc w:val="center"/>
                            </w:pPr>
                            <w:r>
                              <w:t>If READ(10):</w:t>
                            </w:r>
                          </w:p>
                          <w:p w:rsidR="00E90A5D" w:rsidRDefault="00E90A5D" w:rsidP="00E90A5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4C493E" id="Rectangle 7" o:spid="_x0000_s1036" style="position:absolute;left:0;text-align:left;margin-left:60pt;margin-top:116.3pt;width:96pt;height:3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" fillcolor="white [3201]" strokecolor="#5f7791 [3209]" strokeweight="2pt">
                <v:textbox>
                  <w:txbxContent>
                    <w:p w:rsidR="00E90A5D" w:rsidRDefault="00E90A5D" w:rsidP="00E90A5D">
                      <w:pPr>
                        <w:jc w:val="center"/>
                      </w:pPr>
                      <w:r>
                        <w:t>If READ(10):</w:t>
                      </w:r>
                    </w:p>
                    <w:p w:rsidR="00E90A5D" w:rsidRDefault="00E90A5D" w:rsidP="00E90A5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E90A5D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A005420" wp14:editId="09A827E5">
                <wp:simplePos x="0" y="0"/>
                <wp:positionH relativeFrom="column">
                  <wp:posOffset>2038350</wp:posOffset>
                </wp:positionH>
                <wp:positionV relativeFrom="paragraph">
                  <wp:posOffset>466725</wp:posOffset>
                </wp:positionV>
                <wp:extent cx="971550" cy="600075"/>
                <wp:effectExtent l="0" t="0" r="19050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6000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0A5D" w:rsidRDefault="00E90A5D" w:rsidP="00E90A5D">
                            <w:pPr>
                              <w:jc w:val="center"/>
                            </w:pPr>
                            <w:r>
                              <w:t>Extract SCSI comm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005420" id="Rectangle 5" o:spid="_x0000_s1037" style="position:absolute;left:0;text-align:left;margin-left:160.5pt;margin-top:36.75pt;width:76.5pt;height:47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" fillcolor="white [3201]" strokecolor="#5f7791 [3209]" strokeweight="2pt">
                <v:textbox>
                  <w:txbxContent>
                    <w:p w:rsidR="00E90A5D" w:rsidRDefault="00E90A5D" w:rsidP="00E90A5D">
                      <w:pPr>
                        <w:jc w:val="center"/>
                      </w:pPr>
                      <w:r>
                        <w:t>Extract SCSI command</w:t>
                      </w:r>
                    </w:p>
                  </w:txbxContent>
                </v:textbox>
              </v:rect>
            </w:pict>
          </mc:Fallback>
        </mc:AlternateContent>
      </w:r>
      <w:r w:rsidR="00E90A5D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381250</wp:posOffset>
                </wp:positionH>
                <wp:positionV relativeFrom="paragraph">
                  <wp:posOffset>162560</wp:posOffset>
                </wp:positionV>
                <wp:extent cx="247650" cy="276225"/>
                <wp:effectExtent l="19050" t="0" r="19050" b="47625"/>
                <wp:wrapNone/>
                <wp:docPr id="4" name="Down Arr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27622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777F08" id="Down Arrow 4" o:spid="_x0000_s1026" type="#_x0000_t67" style="position:absolute;margin-left:187.5pt;margin-top:12.8pt;width:19.5pt;height:21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" adj="11917" fillcolor="black [3200]" strokecolor="black [1600]" strokeweight="2pt"/>
            </w:pict>
          </mc:Fallback>
        </mc:AlternateContent>
      </w:r>
    </w:p>
    <w:p w:rsidR="008B7BB2" w:rsidRPr="008B7BB2" w:rsidRDefault="008B7BB2" w:rsidP="008B7BB2"/>
    <w:p w:rsidR="008B7BB2" w:rsidRPr="008B7BB2" w:rsidRDefault="008B7BB2" w:rsidP="008B7BB2"/>
    <w:p w:rsidR="008B7BB2" w:rsidRPr="008B7BB2" w:rsidRDefault="008B7BB2" w:rsidP="008B7BB2"/>
    <w:p w:rsidR="008B7BB2" w:rsidRPr="008B7BB2" w:rsidRDefault="008B7BB2" w:rsidP="008B7BB2"/>
    <w:p w:rsidR="008B7BB2" w:rsidRPr="008B7BB2" w:rsidRDefault="008B7BB2" w:rsidP="008B7BB2"/>
    <w:p w:rsidR="008B7BB2" w:rsidRPr="008B7BB2" w:rsidRDefault="008B7BB2" w:rsidP="008B7BB2"/>
    <w:p w:rsidR="008B7BB2" w:rsidRPr="008B7BB2" w:rsidRDefault="008B7BB2" w:rsidP="008B7BB2"/>
    <w:p w:rsidR="008B7BB2" w:rsidRPr="008B7BB2" w:rsidRDefault="008B7BB2" w:rsidP="008B7BB2"/>
    <w:p w:rsidR="008B7BB2" w:rsidRPr="008B7BB2" w:rsidRDefault="008B7BB2" w:rsidP="008B7BB2"/>
    <w:p w:rsidR="008B7BB2" w:rsidRPr="008B7BB2" w:rsidRDefault="008B7BB2" w:rsidP="008B7BB2"/>
    <w:p w:rsidR="008B7BB2" w:rsidRDefault="008B7BB2" w:rsidP="008B7BB2"/>
    <w:p w:rsidR="00B751D7" w:rsidRDefault="00B751D7" w:rsidP="008B7BB2">
      <w:pPr>
        <w:jc w:val="right"/>
      </w:pPr>
    </w:p>
    <w:p w:rsidR="008B7BB2" w:rsidRDefault="008B7BB2" w:rsidP="008B7BB2">
      <w:pPr>
        <w:jc w:val="right"/>
      </w:pPr>
    </w:p>
    <w:p w:rsidR="008B7BB2" w:rsidRDefault="008B7BB2" w:rsidP="008B7BB2">
      <w:pPr>
        <w:jc w:val="right"/>
      </w:pPr>
    </w:p>
    <w:p w:rsidR="008B7BB2" w:rsidRDefault="008B7BB2" w:rsidP="008B7BB2">
      <w:pPr>
        <w:jc w:val="right"/>
      </w:pPr>
    </w:p>
    <w:p w:rsidR="008B7BB2" w:rsidRDefault="008B7BB2" w:rsidP="008B7BB2">
      <w:pPr>
        <w:jc w:val="right"/>
      </w:pPr>
    </w:p>
    <w:p w:rsidR="008B7BB2" w:rsidRDefault="008B7BB2" w:rsidP="008B7BB2">
      <w:pPr>
        <w:jc w:val="right"/>
      </w:pPr>
    </w:p>
    <w:p w:rsidR="008B7BB2" w:rsidRDefault="008B7BB2" w:rsidP="008B7BB2">
      <w:pPr>
        <w:jc w:val="right"/>
      </w:pPr>
    </w:p>
    <w:p w:rsidR="008B7BB2" w:rsidRDefault="008B7BB2" w:rsidP="008B7BB2">
      <w:pPr>
        <w:jc w:val="right"/>
      </w:pPr>
    </w:p>
    <w:p w:rsidR="008B7BB2" w:rsidRDefault="008B7BB2" w:rsidP="008B7BB2">
      <w:pPr>
        <w:pStyle w:val="ListParagraph"/>
        <w:numPr>
          <w:ilvl w:val="0"/>
          <w:numId w:val="22"/>
        </w:numPr>
      </w:pPr>
      <w:r>
        <w:lastRenderedPageBreak/>
        <w:t>Kernel Space Driver and build Process:</w:t>
      </w:r>
    </w:p>
    <w:p w:rsidR="008B7BB2" w:rsidRDefault="008B7BB2" w:rsidP="008B7BB2">
      <w:r>
        <w:t>To communicate with the device, driver is written as a loadable kernel block module. It uses URB’s to send the SCSI commands to the device in the command block wrapper.</w:t>
      </w:r>
    </w:p>
    <w:p w:rsidR="008B7BB2" w:rsidRDefault="008B7BB2" w:rsidP="008B7BB2">
      <w:r>
        <w:t>In order to build the driver, use the makefile uploaded on the github.</w:t>
      </w:r>
    </w:p>
    <w:p w:rsidR="008B7BB2" w:rsidRDefault="008B7BB2" w:rsidP="008B7BB2">
      <w:pPr>
        <w:ind w:firstLine="720"/>
      </w:pPr>
      <w:r>
        <w:t>$ make all</w:t>
      </w:r>
    </w:p>
    <w:p w:rsidR="008B7BB2" w:rsidRDefault="008B7BB2" w:rsidP="008B7BB2">
      <w:pPr>
        <w:ind w:firstLine="720"/>
      </w:pPr>
      <w:r>
        <w:t>$ sudo insmod kernel_driver.ko</w:t>
      </w:r>
    </w:p>
    <w:p w:rsidR="008B7BB2" w:rsidRDefault="008B7BB2" w:rsidP="008B7BB2">
      <w:r>
        <w:t xml:space="preserve"> Before inserting the above module remove the inbuilt drivers for USB devices:</w:t>
      </w:r>
    </w:p>
    <w:p w:rsidR="008B7BB2" w:rsidRDefault="008B7BB2" w:rsidP="008B7BB2">
      <w:r>
        <w:tab/>
        <w:t>$ sudo rmmod uas</w:t>
      </w:r>
    </w:p>
    <w:p w:rsidR="008B7BB2" w:rsidRDefault="008B7BB2" w:rsidP="008B7BB2">
      <w:r>
        <w:tab/>
        <w:t>$ sudo rmmod usb_storage</w:t>
      </w:r>
    </w:p>
    <w:p w:rsidR="008B7BB2" w:rsidRDefault="008B7BB2" w:rsidP="008B7BB2"/>
    <w:p w:rsidR="008B7BB2" w:rsidRDefault="008B7BB2" w:rsidP="008B7BB2">
      <w:r>
        <w:t>Command to read a specific sector:</w:t>
      </w:r>
    </w:p>
    <w:p w:rsidR="008B7BB2" w:rsidRDefault="008B7BB2" w:rsidP="008B7BB2">
      <w:r>
        <w:tab/>
        <w:t xml:space="preserve">$ </w:t>
      </w:r>
      <w:r w:rsidRPr="008B7BB2">
        <w:t>dd if=/dev/sd</w:t>
      </w:r>
      <w:r>
        <w:t>c</w:t>
      </w:r>
      <w:r w:rsidRPr="008B7BB2">
        <w:t xml:space="preserve"> bs=512 skip=</w:t>
      </w:r>
      <w:r>
        <w:t>5 count=1</w:t>
      </w:r>
      <w:r w:rsidRPr="008B7BB2">
        <w:t xml:space="preserve"> | hexdump </w:t>
      </w:r>
      <w:r>
        <w:t>–</w:t>
      </w:r>
      <w:r w:rsidRPr="008B7BB2">
        <w:t>R</w:t>
      </w:r>
    </w:p>
    <w:p w:rsidR="008B7BB2" w:rsidRDefault="008B7BB2" w:rsidP="008B7BB2">
      <w:r>
        <w:t>Command to write to specific sector:</w:t>
      </w:r>
    </w:p>
    <w:p w:rsidR="008B7BB2" w:rsidRPr="008B7BB2" w:rsidRDefault="008B7BB2" w:rsidP="008B7BB2">
      <w:r>
        <w:tab/>
        <w:t>$ dd if=/sample.txt of=/dev/sdc skip=5 count=1</w:t>
      </w:r>
    </w:p>
    <w:sectPr w:rsidR="008B7BB2" w:rsidRPr="008B7BB2">
      <w:footerReference w:type="default" r:id="rId9"/>
      <w:pgSz w:w="12240" w:h="15840"/>
      <w:pgMar w:top="1440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6F1A" w:rsidRDefault="00DF6F1A">
      <w:pPr>
        <w:spacing w:before="0" w:after="0" w:line="240" w:lineRule="auto"/>
      </w:pPr>
      <w:r>
        <w:separator/>
      </w:r>
    </w:p>
  </w:endnote>
  <w:endnote w:type="continuationSeparator" w:id="0">
    <w:p w:rsidR="00DF6F1A" w:rsidRDefault="00DF6F1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638F6" w:rsidRDefault="00844483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870981">
      <w:rPr>
        <w:noProof/>
      </w:rP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6F1A" w:rsidRDefault="00DF6F1A">
      <w:pPr>
        <w:spacing w:before="0" w:after="0" w:line="240" w:lineRule="auto"/>
      </w:pPr>
      <w:r>
        <w:separator/>
      </w:r>
    </w:p>
  </w:footnote>
  <w:footnote w:type="continuationSeparator" w:id="0">
    <w:p w:rsidR="00DF6F1A" w:rsidRDefault="00DF6F1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6FEF7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1D0ED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538F7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B24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8D446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3041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B4F50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8EC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781F0C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9954B0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BE4265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F8F5B63"/>
    <w:multiLevelType w:val="multilevel"/>
    <w:tmpl w:val="1CD6B86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27C57C92"/>
    <w:multiLevelType w:val="hybridMultilevel"/>
    <w:tmpl w:val="18DAD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3440CC"/>
    <w:multiLevelType w:val="multilevel"/>
    <w:tmpl w:val="B5CE572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5E3A3120"/>
    <w:multiLevelType w:val="hybridMultilevel"/>
    <w:tmpl w:val="6316D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C2713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6BE0360C"/>
    <w:multiLevelType w:val="multilevel"/>
    <w:tmpl w:val="2E96955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9"/>
  </w:num>
  <w:num w:numId="6">
    <w:abstractNumId w:val="8"/>
  </w:num>
  <w:num w:numId="7">
    <w:abstractNumId w:val="11"/>
  </w:num>
  <w:num w:numId="8">
    <w:abstractNumId w:val="10"/>
  </w:num>
  <w:num w:numId="9">
    <w:abstractNumId w:val="14"/>
  </w:num>
  <w:num w:numId="10">
    <w:abstractNumId w:val="12"/>
  </w:num>
  <w:num w:numId="11">
    <w:abstractNumId w:val="17"/>
  </w:num>
  <w:num w:numId="12">
    <w:abstractNumId w:val="16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15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M7EwNjY0NjY2MTFU0lEKTi0uzszPAykwqgUAyWFPASwAAAA="/>
  </w:docVars>
  <w:rsids>
    <w:rsidRoot w:val="004976C5"/>
    <w:rsid w:val="00041A18"/>
    <w:rsid w:val="000748AA"/>
    <w:rsid w:val="0014090A"/>
    <w:rsid w:val="001638F6"/>
    <w:rsid w:val="001A2000"/>
    <w:rsid w:val="003209D6"/>
    <w:rsid w:val="00334A73"/>
    <w:rsid w:val="003422FF"/>
    <w:rsid w:val="003A6E8A"/>
    <w:rsid w:val="003C3FFB"/>
    <w:rsid w:val="003D2470"/>
    <w:rsid w:val="0047170A"/>
    <w:rsid w:val="004952C4"/>
    <w:rsid w:val="004976C5"/>
    <w:rsid w:val="005950A4"/>
    <w:rsid w:val="005A1C5A"/>
    <w:rsid w:val="005B412D"/>
    <w:rsid w:val="00690EFD"/>
    <w:rsid w:val="0069652F"/>
    <w:rsid w:val="007021DE"/>
    <w:rsid w:val="007312DA"/>
    <w:rsid w:val="00732607"/>
    <w:rsid w:val="007E07CF"/>
    <w:rsid w:val="00844483"/>
    <w:rsid w:val="00870981"/>
    <w:rsid w:val="008B7BB2"/>
    <w:rsid w:val="00934F1C"/>
    <w:rsid w:val="00974F19"/>
    <w:rsid w:val="009D2231"/>
    <w:rsid w:val="00A122DB"/>
    <w:rsid w:val="00AD165F"/>
    <w:rsid w:val="00B47B7A"/>
    <w:rsid w:val="00B646B8"/>
    <w:rsid w:val="00B751D7"/>
    <w:rsid w:val="00BE561B"/>
    <w:rsid w:val="00C80BD4"/>
    <w:rsid w:val="00CF3A42"/>
    <w:rsid w:val="00D4483F"/>
    <w:rsid w:val="00D5413C"/>
    <w:rsid w:val="00DC07A3"/>
    <w:rsid w:val="00DF6F1A"/>
    <w:rsid w:val="00E11B8A"/>
    <w:rsid w:val="00E90A5D"/>
    <w:rsid w:val="00F677F9"/>
    <w:rsid w:val="00FD1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DA7CAB2-7E44-49DD-BE60-C0D37843D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color w:val="4D322D" w:themeColor="text2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4" w:unhideWhenUsed="1" w:qFormat="1"/>
    <w:lsdException w:name="heading 5" w:semiHidden="1" w:uiPriority="13" w:unhideWhenUsed="1" w:qFormat="1"/>
    <w:lsdException w:name="heading 6" w:semiHidden="1" w:uiPriority="13" w:unhideWhenUsed="1" w:qFormat="1"/>
    <w:lsdException w:name="heading 7" w:semiHidden="1" w:uiPriority="4" w:unhideWhenUsed="1" w:qFormat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7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1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unhideWhenUsed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9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1504"/>
  </w:style>
  <w:style w:type="paragraph" w:styleId="Heading1">
    <w:name w:val="heading 1"/>
    <w:basedOn w:val="Normal"/>
    <w:next w:val="Normal"/>
    <w:link w:val="Heading1Char"/>
    <w:uiPriority w:val="4"/>
    <w:qFormat/>
    <w:rsid w:val="00A122DB"/>
    <w:pPr>
      <w:keepNext/>
      <w:keepLines/>
      <w:spacing w:before="600" w:after="60"/>
      <w:outlineLvl w:val="0"/>
    </w:pPr>
    <w:rPr>
      <w:rFonts w:asciiTheme="majorHAnsi" w:eastAsiaTheme="majorEastAsia" w:hAnsiTheme="majorHAnsi" w:cstheme="majorBidi"/>
      <w:color w:val="3F251D" w:themeColor="accen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A122DB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caps/>
      <w:color w:val="3F251D" w:themeColor="accent1"/>
    </w:rPr>
  </w:style>
  <w:style w:type="paragraph" w:styleId="Heading3">
    <w:name w:val="heading 3"/>
    <w:basedOn w:val="Normal"/>
    <w:next w:val="Normal"/>
    <w:link w:val="Heading3Char"/>
    <w:uiPriority w:val="4"/>
    <w:semiHidden/>
    <w:unhideWhenUsed/>
    <w:qFormat/>
    <w:rsid w:val="00A122D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color w:val="3F251D" w:themeColor="accent1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A122D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120E" w:themeColor="accent1" w:themeShade="80"/>
    </w:rPr>
  </w:style>
  <w:style w:type="paragraph" w:styleId="Heading6">
    <w:name w:val="heading 6"/>
    <w:basedOn w:val="Normal"/>
    <w:next w:val="Normal"/>
    <w:link w:val="Heading6Char"/>
    <w:uiPriority w:val="4"/>
    <w:semiHidden/>
    <w:unhideWhenUsed/>
    <w:qFormat/>
    <w:rsid w:val="00A122D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120E" w:themeColor="accent1" w:themeShade="7F"/>
    </w:rPr>
  </w:style>
  <w:style w:type="paragraph" w:styleId="Heading8">
    <w:name w:val="heading 8"/>
    <w:basedOn w:val="Normal"/>
    <w:next w:val="Normal"/>
    <w:link w:val="Heading8Char"/>
    <w:uiPriority w:val="4"/>
    <w:semiHidden/>
    <w:unhideWhenUsed/>
    <w:qFormat/>
    <w:rsid w:val="00A122D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4"/>
    <w:semiHidden/>
    <w:unhideWhenUsed/>
    <w:qFormat/>
    <w:rsid w:val="00A122D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">
    <w:name w:val="Light Shading"/>
    <w:basedOn w:val="TableNormal"/>
    <w:uiPriority w:val="60"/>
    <w:pPr>
      <w:spacing w:before="40" w:after="4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 w:val="0"/>
        <w:bCs/>
        <w:caps/>
        <w:smallCaps w:val="0"/>
        <w:color w:val="000000" w:themeColor="text1"/>
        <w:spacing w:val="20"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  <w:vAlign w:val="bottom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ContactInfo">
    <w:name w:val="Contact Info"/>
    <w:basedOn w:val="Normal"/>
    <w:uiPriority w:val="4"/>
    <w:qFormat/>
    <w:pPr>
      <w:spacing w:before="360" w:after="0"/>
      <w:contextualSpacing/>
      <w:jc w:val="center"/>
    </w:pPr>
  </w:style>
  <w:style w:type="character" w:customStyle="1" w:styleId="Heading1Char">
    <w:name w:val="Heading 1 Char"/>
    <w:basedOn w:val="DefaultParagraphFont"/>
    <w:link w:val="Heading1"/>
    <w:uiPriority w:val="4"/>
    <w:rsid w:val="00690EFD"/>
    <w:rPr>
      <w:rFonts w:asciiTheme="majorHAnsi" w:eastAsiaTheme="majorEastAsia" w:hAnsiTheme="majorHAnsi" w:cstheme="majorBidi"/>
      <w:color w:val="3F251D" w:themeColor="accent1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4"/>
    <w:rsid w:val="00690EFD"/>
    <w:rPr>
      <w:rFonts w:asciiTheme="majorHAnsi" w:eastAsiaTheme="majorEastAsia" w:hAnsiTheme="majorHAnsi" w:cstheme="majorBidi"/>
      <w:caps/>
      <w:color w:val="3F251D" w:themeColor="accent1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4"/>
    <w:semiHidden/>
    <w:rsid w:val="00690EFD"/>
    <w:rPr>
      <w:rFonts w:asciiTheme="majorHAnsi" w:eastAsiaTheme="majorEastAsia" w:hAnsiTheme="majorHAnsi" w:cstheme="majorBidi"/>
      <w:color w:val="3F251D" w:themeColor="accen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690EFD"/>
    <w:rPr>
      <w:rFonts w:asciiTheme="majorHAnsi" w:eastAsiaTheme="majorEastAsia" w:hAnsiTheme="majorHAnsi" w:cstheme="majorBidi"/>
      <w:color w:val="1F120E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4"/>
    <w:semiHidden/>
    <w:rsid w:val="00690EFD"/>
    <w:rPr>
      <w:rFonts w:asciiTheme="majorHAnsi" w:eastAsiaTheme="majorEastAsia" w:hAnsiTheme="majorHAnsi" w:cstheme="majorBidi"/>
      <w:i/>
      <w:iCs/>
      <w:color w:val="1F120E" w:themeColor="accent1" w:themeShade="7F"/>
    </w:rPr>
  </w:style>
  <w:style w:type="paragraph" w:styleId="ListBullet">
    <w:name w:val="List Bullet"/>
    <w:basedOn w:val="Normal"/>
    <w:uiPriority w:val="7"/>
    <w:unhideWhenUsed/>
    <w:qFormat/>
    <w:pPr>
      <w:numPr>
        <w:numId w:val="5"/>
      </w:numPr>
    </w:pPr>
  </w:style>
  <w:style w:type="paragraph" w:styleId="ListNumber">
    <w:name w:val="List Number"/>
    <w:basedOn w:val="Normal"/>
    <w:uiPriority w:val="5"/>
    <w:unhideWhenUsed/>
    <w:qFormat/>
    <w:pPr>
      <w:numPr>
        <w:numId w:val="6"/>
      </w:numPr>
      <w:contextualSpacing/>
    </w:pPr>
  </w:style>
  <w:style w:type="paragraph" w:styleId="Title">
    <w:name w:val="Title"/>
    <w:basedOn w:val="Normal"/>
    <w:link w:val="TitleChar"/>
    <w:uiPriority w:val="2"/>
    <w:unhideWhenUsed/>
    <w:qFormat/>
    <w:rsid w:val="00FD1504"/>
    <w:pPr>
      <w:spacing w:before="440" w:after="40" w:line="240" w:lineRule="auto"/>
      <w:contextualSpacing/>
      <w:jc w:val="center"/>
    </w:pPr>
    <w:rPr>
      <w:rFonts w:asciiTheme="majorHAnsi" w:eastAsiaTheme="majorEastAsia" w:hAnsiTheme="majorHAnsi" w:cstheme="majorBidi"/>
      <w:color w:val="3F251D" w:themeColor="accent1"/>
      <w:kern w:val="28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2"/>
    <w:rsid w:val="00FD1504"/>
    <w:rPr>
      <w:rFonts w:asciiTheme="majorHAnsi" w:eastAsiaTheme="majorEastAsia" w:hAnsiTheme="majorHAnsi" w:cstheme="majorBidi"/>
      <w:color w:val="3F251D" w:themeColor="accent1"/>
      <w:kern w:val="28"/>
      <w:sz w:val="60"/>
      <w:szCs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FD1504"/>
    <w:pPr>
      <w:numPr>
        <w:ilvl w:val="1"/>
      </w:numPr>
      <w:spacing w:before="300" w:after="40"/>
      <w:contextualSpacing/>
      <w:jc w:val="center"/>
    </w:pPr>
    <w:rPr>
      <w:rFonts w:asciiTheme="majorHAnsi" w:eastAsiaTheme="majorEastAsia" w:hAnsiTheme="majorHAnsi" w:cstheme="majorBidi"/>
      <w:caps/>
      <w:sz w:val="26"/>
      <w:szCs w:val="26"/>
    </w:rPr>
  </w:style>
  <w:style w:type="character" w:customStyle="1" w:styleId="SubtitleChar">
    <w:name w:val="Subtitle Char"/>
    <w:basedOn w:val="DefaultParagraphFont"/>
    <w:link w:val="Subtitle"/>
    <w:uiPriority w:val="3"/>
    <w:rsid w:val="00FD1504"/>
    <w:rPr>
      <w:rFonts w:asciiTheme="majorHAnsi" w:eastAsiaTheme="majorEastAsia" w:hAnsiTheme="majorHAnsi" w:cstheme="majorBidi"/>
      <w:caps/>
      <w:sz w:val="26"/>
      <w:szCs w:val="26"/>
    </w:rPr>
  </w:style>
  <w:style w:type="paragraph" w:customStyle="1" w:styleId="Photo">
    <w:name w:val="Photo"/>
    <w:basedOn w:val="Normal"/>
    <w:uiPriority w:val="1"/>
    <w:qFormat/>
    <w:rsid w:val="00D5413C"/>
    <w:pPr>
      <w:spacing w:before="2400" w:after="400"/>
      <w:jc w:val="center"/>
    </w:pPr>
  </w:style>
  <w:style w:type="paragraph" w:styleId="Caption">
    <w:name w:val="caption"/>
    <w:basedOn w:val="Normal"/>
    <w:next w:val="Normal"/>
    <w:uiPriority w:val="2"/>
    <w:semiHidden/>
    <w:unhideWhenUsed/>
    <w:qFormat/>
    <w:rsid w:val="00A122DB"/>
    <w:pPr>
      <w:spacing w:before="0" w:line="240" w:lineRule="auto"/>
    </w:pPr>
    <w:rPr>
      <w:i/>
      <w:iCs/>
      <w:szCs w:val="18"/>
    </w:rPr>
  </w:style>
  <w:style w:type="character" w:customStyle="1" w:styleId="Heading9Char">
    <w:name w:val="Heading 9 Char"/>
    <w:basedOn w:val="DefaultParagraphFont"/>
    <w:link w:val="Heading9"/>
    <w:uiPriority w:val="4"/>
    <w:semiHidden/>
    <w:rsid w:val="00A122D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customStyle="1" w:styleId="Heading8Char">
    <w:name w:val="Heading 8 Char"/>
    <w:basedOn w:val="DefaultParagraphFont"/>
    <w:link w:val="Heading8"/>
    <w:uiPriority w:val="4"/>
    <w:semiHidden/>
    <w:rsid w:val="00A122D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0"/>
      <w:outlineLvl w:val="9"/>
    </w:pPr>
  </w:style>
  <w:style w:type="paragraph" w:styleId="Footer">
    <w:name w:val="footer"/>
    <w:basedOn w:val="Normal"/>
    <w:link w:val="FooterChar"/>
    <w:uiPriority w:val="99"/>
    <w:unhideWhenUsed/>
    <w:rsid w:val="003422FF"/>
    <w:pPr>
      <w:spacing w:before="0" w:after="0" w:line="240" w:lineRule="auto"/>
      <w:jc w:val="right"/>
    </w:pPr>
    <w:rPr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3422FF"/>
    <w:rPr>
      <w:sz w:val="22"/>
      <w:szCs w:val="16"/>
    </w:r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00"/>
    </w:pPr>
    <w:rPr>
      <w:i/>
      <w:i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122DB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22DB"/>
    <w:rPr>
      <w:rFonts w:ascii="Tahoma" w:hAnsi="Tahoma" w:cs="Tahoma"/>
      <w:szCs w:val="16"/>
    </w:rPr>
  </w:style>
  <w:style w:type="paragraph" w:styleId="Bibliography">
    <w:name w:val="Bibliography"/>
    <w:basedOn w:val="Normal"/>
    <w:next w:val="Normal"/>
    <w:uiPriority w:val="39"/>
    <w:semiHidden/>
    <w:unhideWhenUsed/>
  </w:style>
  <w:style w:type="paragraph" w:styleId="BodyText3">
    <w:name w:val="Body Text 3"/>
    <w:basedOn w:val="Normal"/>
    <w:link w:val="BodyText3Char"/>
    <w:uiPriority w:val="99"/>
    <w:semiHidden/>
    <w:unhideWhenUsed/>
    <w:rsid w:val="00A122DB"/>
    <w:pPr>
      <w:spacing w:after="120"/>
    </w:pPr>
    <w:rPr>
      <w:szCs w:val="16"/>
    </w:rPr>
  </w:style>
  <w:style w:type="table" w:customStyle="1" w:styleId="ReportTable">
    <w:name w:val="Report Table"/>
    <w:basedOn w:val="TableNormal"/>
    <w:uiPriority w:val="99"/>
    <w:pPr>
      <w:spacing w:before="60" w:after="60" w:line="240" w:lineRule="auto"/>
      <w:jc w:val="center"/>
    </w:pPr>
    <w:tblPr>
      <w:tblBorders>
        <w:top w:val="single" w:sz="4" w:space="0" w:color="3F251D" w:themeColor="accent1"/>
        <w:left w:val="single" w:sz="4" w:space="0" w:color="3F251D" w:themeColor="accent1"/>
        <w:bottom w:val="single" w:sz="4" w:space="0" w:color="3F251D" w:themeColor="accent1"/>
        <w:right w:val="single" w:sz="4" w:space="0" w:color="3F251D" w:themeColor="accent1"/>
        <w:insideH w:val="single" w:sz="4" w:space="0" w:color="3F251D" w:themeColor="accent1"/>
        <w:insideV w:val="single" w:sz="4" w:space="0" w:color="3F251D" w:themeColor="accent1"/>
      </w:tblBorders>
    </w:tblPr>
    <w:tblStylePr w:type="firstRow">
      <w:rPr>
        <w:b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jc w:val="left"/>
      </w:pPr>
    </w:tblStylePr>
  </w:style>
  <w:style w:type="table" w:styleId="TableGrid">
    <w:name w:val="Table Grid"/>
    <w:basedOn w:val="TableNormal"/>
    <w:uiPriority w:val="5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A2000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2000"/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122D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122DB"/>
    <w:rPr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122D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122DB"/>
    <w:rPr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22D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22DB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22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22DB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122DB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122DB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122DB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122DB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A122DB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122DB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22DB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122D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122DB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122DB"/>
    <w:rPr>
      <w:rFonts w:ascii="Consolas" w:hAnsi="Consolas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A122D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A122DB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A122D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122DB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122DB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122DB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A122DB"/>
    <w:rPr>
      <w:color w:val="595959" w:themeColor="text1" w:themeTint="A6"/>
    </w:rPr>
  </w:style>
  <w:style w:type="paragraph" w:styleId="ListParagraph">
    <w:name w:val="List Paragraph"/>
    <w:basedOn w:val="Normal"/>
    <w:uiPriority w:val="34"/>
    <w:semiHidden/>
    <w:qFormat/>
    <w:rsid w:val="00D448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62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bi\AppData\Roaming\Microsoft\Templates\Student%20report%20with%20cover.dotx" TargetMode="External"/></Relationships>
</file>

<file path=word/theme/theme1.xml><?xml version="1.0" encoding="utf-8"?>
<a:theme xmlns:a="http://schemas.openxmlformats.org/drawingml/2006/main" name="Student Report">
  <a:themeElements>
    <a:clrScheme name="Student Report">
      <a:dk1>
        <a:sysClr val="windowText" lastClr="000000"/>
      </a:dk1>
      <a:lt1>
        <a:sysClr val="window" lastClr="FFFFFF"/>
      </a:lt1>
      <a:dk2>
        <a:srgbClr val="4D322D"/>
      </a:dk2>
      <a:lt2>
        <a:srgbClr val="EFF4EC"/>
      </a:lt2>
      <a:accent1>
        <a:srgbClr val="3F251D"/>
      </a:accent1>
      <a:accent2>
        <a:srgbClr val="76A35D"/>
      </a:accent2>
      <a:accent3>
        <a:srgbClr val="CD532D"/>
      </a:accent3>
      <a:accent4>
        <a:srgbClr val="C78600"/>
      </a:accent4>
      <a:accent5>
        <a:srgbClr val="864F3D"/>
      </a:accent5>
      <a:accent6>
        <a:srgbClr val="5F7791"/>
      </a:accent6>
      <a:hlink>
        <a:srgbClr val="993E21"/>
      </a:hlink>
      <a:folHlink>
        <a:srgbClr val="956400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CA5357-39EA-409A-9868-CF51E4BAF6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cover</Template>
  <TotalTime>905</TotalTime>
  <Pages>4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bit Patra</dc:creator>
  <cp:keywords/>
  <cp:lastModifiedBy>Sambit Patra</cp:lastModifiedBy>
  <cp:revision>12</cp:revision>
  <dcterms:created xsi:type="dcterms:W3CDTF">2019-04-27T18:53:00Z</dcterms:created>
  <dcterms:modified xsi:type="dcterms:W3CDTF">2019-04-28T11:03:00Z</dcterms:modified>
  <cp:version/>
</cp:coreProperties>
</file>